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Maolin</w:t>
      </w:r>
    </w:p>
    <w:p>
      <w:pPr>
        <w:pStyle w:val="Date"/>
      </w:pPr>
      <w:r>
        <w:t xml:space="preserve">2019骞</w:t>
      </w:r>
      <w:r>
        <w:t xml:space="preserve">3鏈&lt;88&gt;13鏃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7de6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Maolin</dc:creator>
  <dcterms:created xsi:type="dcterms:W3CDTF">2019-03-13T12:29:31Z</dcterms:created>
  <dcterms:modified xsi:type="dcterms:W3CDTF">2019-03-13T12:29:31Z</dcterms:modified>
</cp:coreProperties>
</file>